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AAA8C" w14:textId="29DFD7B2" w:rsidR="001703BC" w:rsidRDefault="001703BC" w:rsidP="00AB696A">
      <w:pPr>
        <w:spacing w:line="24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OC101.22</w:t>
      </w:r>
    </w:p>
    <w:p w14:paraId="0B62A16F" w14:textId="7B3D1F58" w:rsidR="001703BC" w:rsidRDefault="001703BC" w:rsidP="00AB696A">
      <w:pPr>
        <w:spacing w:line="240" w:lineRule="auto"/>
        <w:jc w:val="center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ample Questionnaire</w:t>
      </w:r>
    </w:p>
    <w:p w14:paraId="0CA911C8" w14:textId="63805646" w:rsidR="001615CB" w:rsidRPr="001C3C74" w:rsidRDefault="001615CB" w:rsidP="00AB696A">
      <w:pPr>
        <w:spacing w:line="240" w:lineRule="auto"/>
        <w:jc w:val="both"/>
        <w:rPr>
          <w:rFonts w:ascii="Times New Roman" w:hAnsi="Times New Roman"/>
          <w:i/>
          <w:iCs/>
          <w:sz w:val="24"/>
        </w:rPr>
      </w:pPr>
      <w:r w:rsidRPr="001C3C74">
        <w:rPr>
          <w:rFonts w:ascii="Times New Roman" w:hAnsi="Times New Roman"/>
          <w:i/>
          <w:iCs/>
          <w:sz w:val="24"/>
        </w:rPr>
        <w:t>Topic: Perspective on the reasons why suicide cases are increasing in this pandemic situation so much.</w:t>
      </w:r>
    </w:p>
    <w:p w14:paraId="4D1BD157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3F3ACC79" w14:textId="77777777" w:rsidR="001615CB" w:rsidRPr="001C3C74" w:rsidRDefault="001615CB" w:rsidP="00AB696A">
      <w:pPr>
        <w:spacing w:line="240" w:lineRule="auto"/>
        <w:jc w:val="both"/>
        <w:rPr>
          <w:rFonts w:ascii="Times New Roman" w:hAnsi="Times New Roman"/>
          <w:b/>
          <w:bCs/>
          <w:sz w:val="24"/>
        </w:rPr>
      </w:pPr>
      <w:r w:rsidRPr="001C3C74">
        <w:rPr>
          <w:rFonts w:ascii="Times New Roman" w:hAnsi="Times New Roman"/>
          <w:b/>
          <w:bCs/>
          <w:sz w:val="24"/>
        </w:rPr>
        <w:t>Survey Questions:</w:t>
      </w:r>
    </w:p>
    <w:p w14:paraId="4DC31DF1" w14:textId="40A6D3C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1. </w:t>
      </w:r>
      <w:r w:rsidR="001703BC">
        <w:rPr>
          <w:rFonts w:ascii="Times New Roman" w:hAnsi="Times New Roman"/>
          <w:sz w:val="24"/>
        </w:rPr>
        <w:t xml:space="preserve"> </w:t>
      </w:r>
      <w:r w:rsidRPr="001615CB">
        <w:rPr>
          <w:rFonts w:ascii="Times New Roman" w:hAnsi="Times New Roman"/>
          <w:sz w:val="24"/>
        </w:rPr>
        <w:t>Which reason do you think causes the most mental pressure in this pandemic?</w:t>
      </w:r>
    </w:p>
    <w:p w14:paraId="5160742D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a. Fear of Covid-19</w:t>
      </w:r>
    </w:p>
    <w:p w14:paraId="7C55C314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b. Fear of losing jobs</w:t>
      </w:r>
    </w:p>
    <w:p w14:paraId="0129C337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c. Decreased social contact</w:t>
      </w:r>
    </w:p>
    <w:p w14:paraId="49E1FAEF" w14:textId="2258F0E9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d. Changes faced in the work environment</w:t>
      </w:r>
    </w:p>
    <w:p w14:paraId="3F2C5D8B" w14:textId="77777777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7D648713" w14:textId="3A1EE7C2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2. </w:t>
      </w:r>
      <w:r w:rsidR="001703BC">
        <w:rPr>
          <w:rFonts w:ascii="Times New Roman" w:hAnsi="Times New Roman"/>
          <w:sz w:val="24"/>
        </w:rPr>
        <w:t xml:space="preserve"> </w:t>
      </w:r>
      <w:r w:rsidRPr="001615CB">
        <w:rPr>
          <w:rFonts w:ascii="Times New Roman" w:hAnsi="Times New Roman"/>
          <w:sz w:val="24"/>
        </w:rPr>
        <w:t>Do you think "Suicidal tendency at present is increasing because people are not actively trying to adapt to the new normal"</w:t>
      </w:r>
      <w:r w:rsidR="001703BC">
        <w:rPr>
          <w:rFonts w:ascii="Times New Roman" w:hAnsi="Times New Roman"/>
          <w:sz w:val="24"/>
        </w:rPr>
        <w:t>?</w:t>
      </w:r>
    </w:p>
    <w:p w14:paraId="149EE575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 xml:space="preserve">a. Strongly </w:t>
      </w:r>
      <w:proofErr w:type="gramStart"/>
      <w:r w:rsidRPr="001615CB">
        <w:rPr>
          <w:rFonts w:ascii="Times New Roman" w:hAnsi="Times New Roman"/>
          <w:sz w:val="24"/>
        </w:rPr>
        <w:t>agree</w:t>
      </w:r>
      <w:proofErr w:type="gramEnd"/>
    </w:p>
    <w:p w14:paraId="2ED56F3B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b. Agree</w:t>
      </w:r>
    </w:p>
    <w:p w14:paraId="4D18E6FA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c. Neutral</w:t>
      </w:r>
    </w:p>
    <w:p w14:paraId="4F61D5AB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d. Disagree</w:t>
      </w:r>
    </w:p>
    <w:p w14:paraId="6FCA0F92" w14:textId="77777777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e. Strongly Disagree</w:t>
      </w:r>
    </w:p>
    <w:p w14:paraId="34D5C256" w14:textId="77777777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6AFEC14D" w14:textId="25A9298A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3</w:t>
      </w:r>
      <w:r w:rsidRPr="001615CB">
        <w:rPr>
          <w:rFonts w:ascii="Times New Roman" w:hAnsi="Times New Roman"/>
          <w:sz w:val="24"/>
        </w:rPr>
        <w:t xml:space="preserve">. </w:t>
      </w:r>
      <w:r w:rsidR="001703BC">
        <w:rPr>
          <w:rFonts w:ascii="Times New Roman" w:hAnsi="Times New Roman"/>
          <w:sz w:val="24"/>
        </w:rPr>
        <w:t xml:space="preserve"> </w:t>
      </w:r>
      <w:r w:rsidRPr="001615CB">
        <w:rPr>
          <w:rFonts w:ascii="Times New Roman" w:hAnsi="Times New Roman"/>
          <w:sz w:val="24"/>
        </w:rPr>
        <w:t xml:space="preserve">Do you think people </w:t>
      </w:r>
      <w:r w:rsidR="001703BC">
        <w:rPr>
          <w:rFonts w:ascii="Times New Roman" w:hAnsi="Times New Roman"/>
          <w:sz w:val="24"/>
        </w:rPr>
        <w:t>commit suicide,</w:t>
      </w:r>
      <w:r w:rsidRPr="001615CB">
        <w:rPr>
          <w:rFonts w:ascii="Times New Roman" w:hAnsi="Times New Roman"/>
          <w:sz w:val="24"/>
        </w:rPr>
        <w:t xml:space="preserve"> </w:t>
      </w:r>
      <w:r w:rsidR="001703BC">
        <w:rPr>
          <w:rFonts w:ascii="Times New Roman" w:hAnsi="Times New Roman"/>
          <w:sz w:val="24"/>
        </w:rPr>
        <w:t>most</w:t>
      </w:r>
      <w:r w:rsidRPr="001615CB">
        <w:rPr>
          <w:rFonts w:ascii="Times New Roman" w:hAnsi="Times New Roman"/>
          <w:sz w:val="24"/>
        </w:rPr>
        <w:t xml:space="preserve">ly because they are unexpectedly losing their loved ones or their whole family due to Covid-19? </w:t>
      </w:r>
    </w:p>
    <w:p w14:paraId="10E5FD0C" w14:textId="27042E04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1. Strongly Agree 2. Agree 3. Neutral 4. Strongly disagree 5. Disagree</w:t>
      </w:r>
    </w:p>
    <w:p w14:paraId="4DDAA592" w14:textId="77777777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68713961" w14:textId="0948F20F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4</w:t>
      </w:r>
      <w:r w:rsidRPr="001615CB">
        <w:rPr>
          <w:rFonts w:ascii="Times New Roman" w:hAnsi="Times New Roman"/>
          <w:sz w:val="24"/>
        </w:rPr>
        <w:t xml:space="preserve">. </w:t>
      </w:r>
      <w:r w:rsidR="001703BC">
        <w:rPr>
          <w:rFonts w:ascii="Times New Roman" w:hAnsi="Times New Roman"/>
          <w:sz w:val="24"/>
        </w:rPr>
        <w:t xml:space="preserve"> </w:t>
      </w:r>
      <w:r w:rsidRPr="001615CB">
        <w:rPr>
          <w:rFonts w:ascii="Times New Roman" w:hAnsi="Times New Roman"/>
          <w:sz w:val="24"/>
        </w:rPr>
        <w:t xml:space="preserve">Do you think </w:t>
      </w:r>
      <w:r w:rsidR="001703BC">
        <w:rPr>
          <w:rFonts w:ascii="Times New Roman" w:hAnsi="Times New Roman"/>
          <w:sz w:val="24"/>
        </w:rPr>
        <w:t xml:space="preserve">the </w:t>
      </w:r>
      <w:r w:rsidRPr="001615CB">
        <w:rPr>
          <w:rFonts w:ascii="Times New Roman" w:hAnsi="Times New Roman"/>
          <w:sz w:val="24"/>
        </w:rPr>
        <w:t>Covid-19 pandemic give</w:t>
      </w:r>
      <w:r w:rsidR="001703BC">
        <w:rPr>
          <w:rFonts w:ascii="Times New Roman" w:hAnsi="Times New Roman"/>
          <w:sz w:val="24"/>
        </w:rPr>
        <w:t>s</w:t>
      </w:r>
      <w:r w:rsidRPr="001615CB">
        <w:rPr>
          <w:rFonts w:ascii="Times New Roman" w:hAnsi="Times New Roman"/>
          <w:sz w:val="24"/>
        </w:rPr>
        <w:t xml:space="preserve"> rise to become suicidal more to the people who have </w:t>
      </w:r>
      <w:r w:rsidRPr="001615CB">
        <w:rPr>
          <w:rFonts w:ascii="Times New Roman" w:hAnsi="Times New Roman"/>
          <w:sz w:val="24"/>
        </w:rPr>
        <w:t>preexisting</w:t>
      </w:r>
      <w:r w:rsidRPr="001615CB">
        <w:rPr>
          <w:rFonts w:ascii="Times New Roman" w:hAnsi="Times New Roman"/>
          <w:sz w:val="24"/>
        </w:rPr>
        <w:t xml:space="preserve"> mental health problems?</w:t>
      </w:r>
    </w:p>
    <w:p w14:paraId="5AB32EB4" w14:textId="45DC08CC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 xml:space="preserve">1. Agree 2. Strongly agree 3. Neutral 4. Strongly disagree </w:t>
      </w:r>
      <w:r w:rsidRPr="001615CB">
        <w:rPr>
          <w:rFonts w:ascii="Times New Roman" w:hAnsi="Times New Roman"/>
          <w:sz w:val="24"/>
        </w:rPr>
        <w:t>5. Disagree</w:t>
      </w:r>
    </w:p>
    <w:p w14:paraId="254A5FDD" w14:textId="314C6E63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6333AB26" w14:textId="06754402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5. </w:t>
      </w:r>
      <w:r w:rsidR="001703BC">
        <w:rPr>
          <w:rFonts w:ascii="Times New Roman" w:hAnsi="Times New Roman"/>
          <w:sz w:val="24"/>
        </w:rPr>
        <w:t xml:space="preserve"> </w:t>
      </w:r>
      <w:r w:rsidRPr="001615CB">
        <w:rPr>
          <w:rFonts w:ascii="Times New Roman" w:hAnsi="Times New Roman"/>
          <w:sz w:val="24"/>
        </w:rPr>
        <w:t xml:space="preserve">Which reason do you think causes more psychological problems among </w:t>
      </w:r>
      <w:r w:rsidR="001703BC">
        <w:rPr>
          <w:rFonts w:ascii="Times New Roman" w:hAnsi="Times New Roman"/>
          <w:sz w:val="24"/>
        </w:rPr>
        <w:t>"</w:t>
      </w:r>
      <w:r w:rsidRPr="001615CB">
        <w:rPr>
          <w:rFonts w:ascii="Times New Roman" w:hAnsi="Times New Roman"/>
          <w:sz w:val="24"/>
        </w:rPr>
        <w:t>students</w:t>
      </w:r>
      <w:r w:rsidR="001703BC">
        <w:rPr>
          <w:rFonts w:ascii="Times New Roman" w:hAnsi="Times New Roman"/>
          <w:sz w:val="24"/>
        </w:rPr>
        <w:t>"</w:t>
      </w:r>
      <w:r w:rsidRPr="001615CB">
        <w:rPr>
          <w:rFonts w:ascii="Times New Roman" w:hAnsi="Times New Roman"/>
          <w:sz w:val="24"/>
        </w:rPr>
        <w:t xml:space="preserve"> in this pandemic?</w:t>
      </w:r>
    </w:p>
    <w:p w14:paraId="5039B4C2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1. Disruption of education</w:t>
      </w:r>
    </w:p>
    <w:p w14:paraId="50D85C27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lastRenderedPageBreak/>
        <w:t xml:space="preserve">2. Career uncertainty </w:t>
      </w:r>
    </w:p>
    <w:p w14:paraId="175430AB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3. Financial hardships</w:t>
      </w:r>
    </w:p>
    <w:p w14:paraId="13DBC433" w14:textId="33EDD5B6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4</w:t>
      </w:r>
      <w:r w:rsidRPr="001615CB">
        <w:rPr>
          <w:rFonts w:ascii="Times New Roman" w:hAnsi="Times New Roman"/>
          <w:sz w:val="24"/>
        </w:rPr>
        <w:t xml:space="preserve">. Lack of interaction with friends and others </w:t>
      </w:r>
    </w:p>
    <w:p w14:paraId="71029537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0B236422" w14:textId="615C413A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6.</w:t>
      </w:r>
      <w:r w:rsidR="001703BC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 </w:t>
      </w:r>
      <w:r w:rsidRPr="001615CB">
        <w:rPr>
          <w:rFonts w:ascii="Times New Roman" w:hAnsi="Times New Roman"/>
          <w:sz w:val="24"/>
        </w:rPr>
        <w:t>Do you think that social isolation can create suicidal thoughts?</w:t>
      </w:r>
    </w:p>
    <w:p w14:paraId="67C51749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1. Agree</w:t>
      </w:r>
    </w:p>
    <w:p w14:paraId="0F1B286F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2. Strongly agree</w:t>
      </w:r>
    </w:p>
    <w:p w14:paraId="1FEAE6CB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3. Neutral</w:t>
      </w:r>
    </w:p>
    <w:p w14:paraId="11A4C3A1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4. Strongly disagree</w:t>
      </w:r>
    </w:p>
    <w:p w14:paraId="5C33A248" w14:textId="0130192D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5. Disagree</w:t>
      </w:r>
    </w:p>
    <w:p w14:paraId="6538249F" w14:textId="77777777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3B7239BB" w14:textId="5ADBFD5F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7.</w:t>
      </w:r>
      <w:r w:rsidR="001703BC"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 xml:space="preserve"> </w:t>
      </w:r>
      <w:r w:rsidRPr="001615CB">
        <w:rPr>
          <w:rFonts w:ascii="Times New Roman" w:hAnsi="Times New Roman"/>
          <w:sz w:val="24"/>
        </w:rPr>
        <w:t xml:space="preserve">Are people able to </w:t>
      </w:r>
      <w:r w:rsidRPr="001615CB">
        <w:rPr>
          <w:rFonts w:ascii="Times New Roman" w:hAnsi="Times New Roman"/>
          <w:sz w:val="24"/>
        </w:rPr>
        <w:t>acknowledge the</w:t>
      </w:r>
      <w:r w:rsidRPr="001615CB">
        <w:rPr>
          <w:rFonts w:ascii="Times New Roman" w:hAnsi="Times New Roman"/>
          <w:sz w:val="24"/>
        </w:rPr>
        <w:t xml:space="preserve"> issue of suicide after the recent outbreak </w:t>
      </w:r>
      <w:r w:rsidR="001703BC">
        <w:rPr>
          <w:rFonts w:ascii="Times New Roman" w:hAnsi="Times New Roman"/>
          <w:sz w:val="24"/>
        </w:rPr>
        <w:t>of</w:t>
      </w:r>
      <w:r w:rsidRPr="001615CB">
        <w:rPr>
          <w:rFonts w:ascii="Times New Roman" w:hAnsi="Times New Roman"/>
          <w:sz w:val="24"/>
        </w:rPr>
        <w:t xml:space="preserve"> this </w:t>
      </w:r>
      <w:r w:rsidRPr="001615CB">
        <w:rPr>
          <w:rFonts w:ascii="Times New Roman" w:hAnsi="Times New Roman"/>
          <w:sz w:val="24"/>
        </w:rPr>
        <w:t>pandemic?</w:t>
      </w:r>
    </w:p>
    <w:p w14:paraId="065F3243" w14:textId="5E06804F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 xml:space="preserve">1. Yes   2. </w:t>
      </w:r>
      <w:r w:rsidRPr="001615CB">
        <w:rPr>
          <w:rFonts w:ascii="Times New Roman" w:hAnsi="Times New Roman"/>
          <w:sz w:val="24"/>
        </w:rPr>
        <w:t xml:space="preserve">No </w:t>
      </w:r>
      <w:r>
        <w:rPr>
          <w:rFonts w:ascii="Times New Roman" w:hAnsi="Times New Roman"/>
          <w:sz w:val="24"/>
        </w:rPr>
        <w:t xml:space="preserve">  </w:t>
      </w:r>
      <w:r w:rsidRPr="001615CB">
        <w:rPr>
          <w:rFonts w:ascii="Times New Roman" w:hAnsi="Times New Roman"/>
          <w:sz w:val="24"/>
        </w:rPr>
        <w:t>3</w:t>
      </w:r>
      <w:r w:rsidRPr="001615CB">
        <w:rPr>
          <w:rFonts w:ascii="Times New Roman" w:hAnsi="Times New Roman"/>
          <w:sz w:val="24"/>
        </w:rPr>
        <w:t xml:space="preserve">. Neutral </w:t>
      </w:r>
      <w:r>
        <w:rPr>
          <w:rFonts w:ascii="Times New Roman" w:hAnsi="Times New Roman"/>
          <w:sz w:val="24"/>
        </w:rPr>
        <w:t xml:space="preserve">  </w:t>
      </w:r>
      <w:r w:rsidRPr="001615CB">
        <w:rPr>
          <w:rFonts w:ascii="Times New Roman" w:hAnsi="Times New Roman"/>
          <w:sz w:val="24"/>
        </w:rPr>
        <w:t>4. Strong yes</w:t>
      </w:r>
    </w:p>
    <w:p w14:paraId="3717F025" w14:textId="77777777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1A2DB5E3" w14:textId="5EF0DC69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8. </w:t>
      </w:r>
      <w:r w:rsidRPr="001615CB">
        <w:rPr>
          <w:rFonts w:ascii="Times New Roman" w:hAnsi="Times New Roman"/>
          <w:sz w:val="24"/>
        </w:rPr>
        <w:t xml:space="preserve"> Wh</w:t>
      </w:r>
      <w:r>
        <w:rPr>
          <w:rFonts w:ascii="Times New Roman" w:hAnsi="Times New Roman"/>
          <w:sz w:val="24"/>
        </w:rPr>
        <w:t>o</w:t>
      </w:r>
      <w:r w:rsidRPr="001615CB">
        <w:rPr>
          <w:rFonts w:ascii="Times New Roman" w:hAnsi="Times New Roman"/>
          <w:sz w:val="24"/>
        </w:rPr>
        <w:t xml:space="preserve"> do you think can help </w:t>
      </w:r>
      <w:r w:rsidRPr="001615CB">
        <w:rPr>
          <w:rFonts w:ascii="Times New Roman" w:hAnsi="Times New Roman"/>
          <w:sz w:val="24"/>
        </w:rPr>
        <w:t>a person</w:t>
      </w:r>
      <w:r w:rsidRPr="001615CB">
        <w:rPr>
          <w:rFonts w:ascii="Times New Roman" w:hAnsi="Times New Roman"/>
          <w:sz w:val="24"/>
        </w:rPr>
        <w:t xml:space="preserve"> from having suicidal thoughts in this </w:t>
      </w:r>
      <w:r w:rsidRPr="001615CB">
        <w:rPr>
          <w:rFonts w:ascii="Times New Roman" w:hAnsi="Times New Roman"/>
          <w:sz w:val="24"/>
        </w:rPr>
        <w:t>pandemic?</w:t>
      </w:r>
      <w:r w:rsidRPr="001615CB">
        <w:rPr>
          <w:rFonts w:ascii="Times New Roman" w:hAnsi="Times New Roman"/>
          <w:sz w:val="24"/>
        </w:rPr>
        <w:t xml:space="preserve"> </w:t>
      </w:r>
    </w:p>
    <w:p w14:paraId="45D11971" w14:textId="6A9ABDC8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1.  Family           2.  Friends</w:t>
      </w:r>
    </w:p>
    <w:p w14:paraId="01C9DC65" w14:textId="69DC35AF" w:rsid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3.  Meditation    4. Therapist</w:t>
      </w:r>
    </w:p>
    <w:p w14:paraId="40045E27" w14:textId="029CE75F" w:rsid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1B47AF5C" w14:textId="44940C3D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. </w:t>
      </w:r>
      <w:r w:rsidRPr="001703BC">
        <w:rPr>
          <w:rFonts w:ascii="Times New Roman" w:hAnsi="Times New Roman"/>
          <w:sz w:val="24"/>
        </w:rPr>
        <w:t xml:space="preserve">Which situation can condense the way of committing suicide in between teenagers during this pandemic? </w:t>
      </w:r>
    </w:p>
    <w:p w14:paraId="281F1538" w14:textId="77777777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703BC">
        <w:rPr>
          <w:rFonts w:ascii="Times New Roman" w:hAnsi="Times New Roman"/>
          <w:sz w:val="24"/>
        </w:rPr>
        <w:t>1) Competitive but cooperative arena.</w:t>
      </w:r>
    </w:p>
    <w:p w14:paraId="4B7DD30B" w14:textId="7EA65B1F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703BC">
        <w:rPr>
          <w:rFonts w:ascii="Times New Roman" w:hAnsi="Times New Roman"/>
          <w:sz w:val="24"/>
        </w:rPr>
        <w:t xml:space="preserve">2) Only </w:t>
      </w:r>
      <w:r>
        <w:rPr>
          <w:rFonts w:ascii="Times New Roman" w:hAnsi="Times New Roman"/>
          <w:sz w:val="24"/>
        </w:rPr>
        <w:t xml:space="preserve">a </w:t>
      </w:r>
      <w:r w:rsidRPr="001703BC">
        <w:rPr>
          <w:rFonts w:ascii="Times New Roman" w:hAnsi="Times New Roman"/>
          <w:sz w:val="24"/>
        </w:rPr>
        <w:t>competitive arena.</w:t>
      </w:r>
    </w:p>
    <w:p w14:paraId="351634B3" w14:textId="33036B4F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703BC">
        <w:rPr>
          <w:rFonts w:ascii="Times New Roman" w:hAnsi="Times New Roman"/>
          <w:sz w:val="24"/>
        </w:rPr>
        <w:t xml:space="preserve">3) Only </w:t>
      </w:r>
      <w:r>
        <w:rPr>
          <w:rFonts w:ascii="Times New Roman" w:hAnsi="Times New Roman"/>
          <w:sz w:val="24"/>
        </w:rPr>
        <w:t xml:space="preserve">a </w:t>
      </w:r>
      <w:r w:rsidRPr="001703BC">
        <w:rPr>
          <w:rFonts w:ascii="Times New Roman" w:hAnsi="Times New Roman"/>
          <w:sz w:val="24"/>
        </w:rPr>
        <w:t>cooperative arena.</w:t>
      </w:r>
    </w:p>
    <w:p w14:paraId="2FF0797D" w14:textId="25389084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703BC">
        <w:rPr>
          <w:rFonts w:ascii="Times New Roman" w:hAnsi="Times New Roman"/>
          <w:sz w:val="24"/>
        </w:rPr>
        <w:t xml:space="preserve">4) Competitive but not </w:t>
      </w:r>
      <w:r>
        <w:rPr>
          <w:rFonts w:ascii="Times New Roman" w:hAnsi="Times New Roman"/>
          <w:sz w:val="24"/>
        </w:rPr>
        <w:t xml:space="preserve">a </w:t>
      </w:r>
      <w:r w:rsidRPr="001703BC">
        <w:rPr>
          <w:rFonts w:ascii="Times New Roman" w:hAnsi="Times New Roman"/>
          <w:sz w:val="24"/>
        </w:rPr>
        <w:t>cooperative arena.</w:t>
      </w:r>
    </w:p>
    <w:p w14:paraId="1A7B234B" w14:textId="77777777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0105C0AD" w14:textId="5EE3C819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10. </w:t>
      </w:r>
      <w:r w:rsidRPr="001703BC">
        <w:rPr>
          <w:rFonts w:ascii="Times New Roman" w:hAnsi="Times New Roman"/>
          <w:sz w:val="24"/>
        </w:rPr>
        <w:t xml:space="preserve">If we stop believing in </w:t>
      </w:r>
      <w:r w:rsidRPr="001703BC">
        <w:rPr>
          <w:rFonts w:ascii="Times New Roman" w:hAnsi="Times New Roman"/>
          <w:sz w:val="24"/>
        </w:rPr>
        <w:t>face-to-face</w:t>
      </w:r>
      <w:r w:rsidRPr="001703BC">
        <w:rPr>
          <w:rFonts w:ascii="Times New Roman" w:hAnsi="Times New Roman"/>
          <w:sz w:val="24"/>
        </w:rPr>
        <w:t xml:space="preserve"> communication rather than making online </w:t>
      </w:r>
      <w:r w:rsidRPr="001703BC">
        <w:rPr>
          <w:rFonts w:ascii="Times New Roman" w:hAnsi="Times New Roman"/>
          <w:sz w:val="24"/>
        </w:rPr>
        <w:t>friends, only</w:t>
      </w:r>
      <w:r w:rsidRPr="001703BC">
        <w:rPr>
          <w:rFonts w:ascii="Times New Roman" w:hAnsi="Times New Roman"/>
          <w:sz w:val="24"/>
        </w:rPr>
        <w:t xml:space="preserve"> then suicide rates will be lower than usual?</w:t>
      </w:r>
    </w:p>
    <w:p w14:paraId="54BD6AD0" w14:textId="77777777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703BC">
        <w:rPr>
          <w:rFonts w:ascii="Times New Roman" w:hAnsi="Times New Roman"/>
          <w:sz w:val="24"/>
        </w:rPr>
        <w:t>1) yes</w:t>
      </w:r>
    </w:p>
    <w:p w14:paraId="01B78FB9" w14:textId="77777777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703BC">
        <w:rPr>
          <w:rFonts w:ascii="Times New Roman" w:hAnsi="Times New Roman"/>
          <w:sz w:val="24"/>
        </w:rPr>
        <w:t>2) no</w:t>
      </w:r>
    </w:p>
    <w:p w14:paraId="7A116932" w14:textId="77777777" w:rsidR="001703BC" w:rsidRPr="001703BC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703BC">
        <w:rPr>
          <w:rFonts w:ascii="Times New Roman" w:hAnsi="Times New Roman"/>
          <w:sz w:val="24"/>
        </w:rPr>
        <w:t xml:space="preserve">3) neutral </w:t>
      </w:r>
    </w:p>
    <w:p w14:paraId="5864DBE3" w14:textId="08FD9DD4" w:rsidR="001703BC" w:rsidRPr="001615CB" w:rsidRDefault="001703BC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1703BC">
        <w:rPr>
          <w:rFonts w:ascii="Times New Roman" w:hAnsi="Times New Roman"/>
          <w:sz w:val="24"/>
        </w:rPr>
        <w:lastRenderedPageBreak/>
        <w:t>4) Strongly agree.</w:t>
      </w:r>
    </w:p>
    <w:p w14:paraId="2713A1E2" w14:textId="77777777" w:rsidR="001615CB" w:rsidRPr="001615CB" w:rsidRDefault="001615CB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3E9004A5" w14:textId="158A4A7F" w:rsidR="001615CB" w:rsidRPr="001C3C74" w:rsidRDefault="001615CB" w:rsidP="00AB696A">
      <w:pPr>
        <w:spacing w:line="240" w:lineRule="auto"/>
        <w:jc w:val="both"/>
        <w:rPr>
          <w:rFonts w:ascii="Times New Roman" w:hAnsi="Times New Roman"/>
          <w:b/>
          <w:bCs/>
          <w:sz w:val="24"/>
        </w:rPr>
      </w:pPr>
      <w:r w:rsidRPr="001C3C74">
        <w:rPr>
          <w:rFonts w:ascii="Times New Roman" w:hAnsi="Times New Roman"/>
          <w:b/>
          <w:bCs/>
          <w:sz w:val="24"/>
        </w:rPr>
        <w:t>Interview Questions:</w:t>
      </w:r>
    </w:p>
    <w:p w14:paraId="6E0226AD" w14:textId="1AFA3861" w:rsidR="00A1717C" w:rsidRPr="001615CB" w:rsidRDefault="001615CB" w:rsidP="00AB696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Which specific reason do you think impacts people to have increased mental pressure in the pandemic?</w:t>
      </w:r>
    </w:p>
    <w:p w14:paraId="5932001E" w14:textId="34BF82CE" w:rsidR="001615CB" w:rsidRPr="001615CB" w:rsidRDefault="001615CB" w:rsidP="00AB696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 xml:space="preserve">Do you think economic disaster is one of the main reasons </w:t>
      </w:r>
      <w:r w:rsidR="001703BC">
        <w:rPr>
          <w:rFonts w:ascii="Times New Roman" w:hAnsi="Times New Roman"/>
          <w:sz w:val="24"/>
        </w:rPr>
        <w:t>for</w:t>
      </w:r>
      <w:r w:rsidRPr="001615CB">
        <w:rPr>
          <w:rFonts w:ascii="Times New Roman" w:hAnsi="Times New Roman"/>
          <w:sz w:val="24"/>
        </w:rPr>
        <w:t xml:space="preserve"> increasing suicidal tendencies among the people during this </w:t>
      </w:r>
      <w:r w:rsidRPr="001615CB">
        <w:rPr>
          <w:rFonts w:ascii="Times New Roman" w:hAnsi="Times New Roman"/>
          <w:sz w:val="24"/>
        </w:rPr>
        <w:t>pandemic? And</w:t>
      </w:r>
      <w:r w:rsidRPr="001615CB">
        <w:rPr>
          <w:rFonts w:ascii="Times New Roman" w:hAnsi="Times New Roman"/>
          <w:sz w:val="24"/>
        </w:rPr>
        <w:t xml:space="preserve"> Why do you think so?</w:t>
      </w:r>
    </w:p>
    <w:p w14:paraId="67ED704D" w14:textId="3209EBEF" w:rsidR="001615CB" w:rsidRDefault="001615CB" w:rsidP="00AB696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 xml:space="preserve">What do you think about having </w:t>
      </w:r>
      <w:r w:rsidR="001703BC">
        <w:rPr>
          <w:rFonts w:ascii="Times New Roman" w:hAnsi="Times New Roman"/>
          <w:sz w:val="24"/>
        </w:rPr>
        <w:t xml:space="preserve">an </w:t>
      </w:r>
      <w:r w:rsidRPr="001615CB">
        <w:rPr>
          <w:rFonts w:ascii="Times New Roman" w:hAnsi="Times New Roman"/>
          <w:sz w:val="24"/>
        </w:rPr>
        <w:t>abusive family? Could it be the cause of someone's suicide?</w:t>
      </w:r>
    </w:p>
    <w:p w14:paraId="7A952C8C" w14:textId="41ACF429" w:rsidR="001703BC" w:rsidRDefault="001703BC" w:rsidP="00AB696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What is your take on social distancing? Are we missing the opportunity to share our stressors and therefore are being more burdened with it? </w:t>
      </w:r>
    </w:p>
    <w:p w14:paraId="7045C55E" w14:textId="4E8DBD3D" w:rsidR="001615CB" w:rsidRDefault="001615CB" w:rsidP="00AB696A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/>
          <w:sz w:val="24"/>
        </w:rPr>
      </w:pPr>
      <w:r w:rsidRPr="001615CB">
        <w:rPr>
          <w:rFonts w:ascii="Times New Roman" w:hAnsi="Times New Roman"/>
          <w:sz w:val="24"/>
        </w:rPr>
        <w:t>What do you think we can do to avoid the increase in suicidal thoughts?</w:t>
      </w:r>
    </w:p>
    <w:p w14:paraId="2EA1AD85" w14:textId="2859A4AF" w:rsidR="00AB696A" w:rsidRDefault="00AB696A" w:rsidP="00AB696A">
      <w:pPr>
        <w:spacing w:line="240" w:lineRule="auto"/>
        <w:jc w:val="both"/>
        <w:rPr>
          <w:rFonts w:ascii="Times New Roman" w:hAnsi="Times New Roman"/>
          <w:sz w:val="24"/>
        </w:rPr>
      </w:pPr>
    </w:p>
    <w:p w14:paraId="120FA4B8" w14:textId="779CBA0B" w:rsidR="00AB696A" w:rsidRDefault="00AB696A" w:rsidP="00AB696A">
      <w:pPr>
        <w:spacing w:line="240" w:lineRule="auto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incerely,</w:t>
      </w:r>
    </w:p>
    <w:p w14:paraId="1586A6D7" w14:textId="77777777" w:rsidR="00AB696A" w:rsidRPr="00AB696A" w:rsidRDefault="00AB696A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AB696A">
        <w:rPr>
          <w:rFonts w:ascii="Times New Roman" w:hAnsi="Times New Roman"/>
          <w:sz w:val="24"/>
        </w:rPr>
        <w:t>Ishtiaque Hossain Sajid, ID: 1731485030</w:t>
      </w:r>
    </w:p>
    <w:p w14:paraId="69BB3D1A" w14:textId="77777777" w:rsidR="00AB696A" w:rsidRPr="00AB696A" w:rsidRDefault="00AB696A" w:rsidP="00AB696A">
      <w:pPr>
        <w:spacing w:line="240" w:lineRule="auto"/>
        <w:jc w:val="both"/>
        <w:rPr>
          <w:rFonts w:ascii="Times New Roman" w:hAnsi="Times New Roman"/>
          <w:sz w:val="24"/>
        </w:rPr>
      </w:pPr>
      <w:proofErr w:type="spellStart"/>
      <w:r w:rsidRPr="00AB696A">
        <w:rPr>
          <w:rFonts w:ascii="Times New Roman" w:hAnsi="Times New Roman"/>
          <w:sz w:val="24"/>
        </w:rPr>
        <w:t>Nafis</w:t>
      </w:r>
      <w:proofErr w:type="spellEnd"/>
      <w:r w:rsidRPr="00AB696A">
        <w:rPr>
          <w:rFonts w:ascii="Times New Roman" w:hAnsi="Times New Roman"/>
          <w:sz w:val="24"/>
        </w:rPr>
        <w:t xml:space="preserve"> Kamal, ID: 2011534630</w:t>
      </w:r>
    </w:p>
    <w:p w14:paraId="4F23F4B9" w14:textId="77777777" w:rsidR="00AB696A" w:rsidRPr="00AB696A" w:rsidRDefault="00AB696A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AB696A">
        <w:rPr>
          <w:rFonts w:ascii="Times New Roman" w:hAnsi="Times New Roman"/>
          <w:sz w:val="24"/>
        </w:rPr>
        <w:t xml:space="preserve">Ashik </w:t>
      </w:r>
      <w:proofErr w:type="spellStart"/>
      <w:r w:rsidRPr="00AB696A">
        <w:rPr>
          <w:rFonts w:ascii="Times New Roman" w:hAnsi="Times New Roman"/>
          <w:sz w:val="24"/>
        </w:rPr>
        <w:t>uz</w:t>
      </w:r>
      <w:proofErr w:type="spellEnd"/>
      <w:r w:rsidRPr="00AB696A">
        <w:rPr>
          <w:rFonts w:ascii="Times New Roman" w:hAnsi="Times New Roman"/>
          <w:sz w:val="24"/>
        </w:rPr>
        <w:t xml:space="preserve"> zaman, ID: 2013841630</w:t>
      </w:r>
    </w:p>
    <w:p w14:paraId="317034B9" w14:textId="77777777" w:rsidR="00AB696A" w:rsidRPr="00AB696A" w:rsidRDefault="00AB696A" w:rsidP="00AB696A">
      <w:pPr>
        <w:spacing w:line="240" w:lineRule="auto"/>
        <w:jc w:val="both"/>
        <w:rPr>
          <w:rFonts w:ascii="Times New Roman" w:hAnsi="Times New Roman"/>
          <w:sz w:val="24"/>
        </w:rPr>
      </w:pPr>
      <w:r w:rsidRPr="00AB696A">
        <w:rPr>
          <w:rFonts w:ascii="Times New Roman" w:hAnsi="Times New Roman"/>
          <w:sz w:val="24"/>
        </w:rPr>
        <w:t xml:space="preserve">Tanha </w:t>
      </w:r>
      <w:proofErr w:type="spellStart"/>
      <w:r w:rsidRPr="00AB696A">
        <w:rPr>
          <w:rFonts w:ascii="Times New Roman" w:hAnsi="Times New Roman"/>
          <w:sz w:val="24"/>
        </w:rPr>
        <w:t>Tasnim</w:t>
      </w:r>
      <w:proofErr w:type="spellEnd"/>
      <w:r w:rsidRPr="00AB696A">
        <w:rPr>
          <w:rFonts w:ascii="Times New Roman" w:hAnsi="Times New Roman"/>
          <w:sz w:val="24"/>
        </w:rPr>
        <w:t xml:space="preserve"> Azad, ID: 2011367630</w:t>
      </w:r>
    </w:p>
    <w:p w14:paraId="529A3AF8" w14:textId="38A37D0B" w:rsidR="00AB696A" w:rsidRPr="00AB696A" w:rsidRDefault="00AB696A" w:rsidP="00AB696A">
      <w:pPr>
        <w:spacing w:line="240" w:lineRule="auto"/>
        <w:jc w:val="both"/>
        <w:rPr>
          <w:rFonts w:ascii="Times New Roman" w:hAnsi="Times New Roman"/>
          <w:sz w:val="24"/>
        </w:rPr>
      </w:pPr>
      <w:proofErr w:type="spellStart"/>
      <w:r w:rsidRPr="00AB696A">
        <w:rPr>
          <w:rFonts w:ascii="Times New Roman" w:hAnsi="Times New Roman"/>
          <w:sz w:val="24"/>
        </w:rPr>
        <w:t>Jannatul</w:t>
      </w:r>
      <w:proofErr w:type="spellEnd"/>
      <w:r w:rsidRPr="00AB696A">
        <w:rPr>
          <w:rFonts w:ascii="Times New Roman" w:hAnsi="Times New Roman"/>
          <w:sz w:val="24"/>
        </w:rPr>
        <w:t xml:space="preserve"> Ferdous </w:t>
      </w:r>
      <w:proofErr w:type="spellStart"/>
      <w:r w:rsidRPr="00AB696A">
        <w:rPr>
          <w:rFonts w:ascii="Times New Roman" w:hAnsi="Times New Roman"/>
          <w:sz w:val="24"/>
        </w:rPr>
        <w:t>Efat</w:t>
      </w:r>
      <w:proofErr w:type="spellEnd"/>
      <w:r w:rsidRPr="00AB696A">
        <w:rPr>
          <w:rFonts w:ascii="Times New Roman" w:hAnsi="Times New Roman"/>
          <w:sz w:val="24"/>
        </w:rPr>
        <w:t>, ID: 2012431630</w:t>
      </w:r>
    </w:p>
    <w:sectPr w:rsidR="00AB696A" w:rsidRPr="00AB69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724911"/>
    <w:multiLevelType w:val="hybridMultilevel"/>
    <w:tmpl w:val="14E4D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NTQ3tTQ2MTcxNbdU0lEKTi0uzszPAykwrAUA7iiaTywAAAA="/>
  </w:docVars>
  <w:rsids>
    <w:rsidRoot w:val="00910B89"/>
    <w:rsid w:val="001615CB"/>
    <w:rsid w:val="001703BC"/>
    <w:rsid w:val="001C3C74"/>
    <w:rsid w:val="00910B89"/>
    <w:rsid w:val="00A1717C"/>
    <w:rsid w:val="00AB6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91476"/>
  <w15:chartTrackingRefBased/>
  <w15:docId w15:val="{8B91CA32-3BC7-4025-B147-C5E47C278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5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ti Sajid</dc:creator>
  <cp:keywords/>
  <dc:description/>
  <cp:lastModifiedBy>Ishti Sajid</cp:lastModifiedBy>
  <cp:revision>4</cp:revision>
  <dcterms:created xsi:type="dcterms:W3CDTF">2020-12-12T13:02:00Z</dcterms:created>
  <dcterms:modified xsi:type="dcterms:W3CDTF">2020-12-12T13:46:00Z</dcterms:modified>
</cp:coreProperties>
</file>